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 et al. 2014; Donihue 2016; Glaudas et al. 2019)</w:t>
      </w:r>
      <w:r>
        <w:t xml:space="preserve">. As a result, they can cause opposing trophic cascades and act at different trophic levels</w:t>
      </w:r>
      <w:r>
        <w:t xml:space="preserve"> </w:t>
      </w:r>
      <w:r>
        <w:t xml:space="preserve">(Schmitz 2008; Romero and Koricheva 2011)</w:t>
      </w:r>
      <w:r>
        <w:t xml:space="preserve">.</w:t>
      </w:r>
    </w:p>
    <w:p>
      <w:pPr>
        <w:pStyle w:val="BodyText"/>
      </w:pPr>
      <w:r>
        <w:t xml:space="preserve">Predator species tend to be classified either as active or sit-and-wait hunters based on their average behaviour</w:t>
      </w:r>
      <w:r>
        <w:t xml:space="preserve"> </w:t>
      </w:r>
      <w:r>
        <w:t xml:space="preserve">(Lima 2002; Miles et al. 2007; Pettorelli et al. 2015; Schmitz 2017)</w:t>
      </w:r>
      <w:r>
        <w:t xml:space="preserve">. Despite the fact that this categorisation is still useful to predict community and ecosystem dynamics</w:t>
      </w:r>
      <w:r>
        <w:t xml:space="preserve"> </w:t>
      </w:r>
      <w:r>
        <w:t xml:space="preserve">(Wirsing et al. 2021)</w:t>
      </w:r>
      <w:r>
        <w:t xml:space="preserve">, it essentially ignores the complexity of predator foraging decision-making. There is growing evidence that individual predator behavioural variation can exert important consequences for predator-prey interactions</w:t>
      </w:r>
      <w:r>
        <w:t xml:space="preserve"> </w:t>
      </w:r>
      <w:r>
        <w:t xml:space="preserve">(Pettorelli et al. 2015; Toscano et al. 2016; Schmitz 2017)</w:t>
      </w:r>
      <w:r>
        <w:t xml:space="preserve">. For instance, individual predator behaviou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sation when individuals experience temporal and/or spatial fluctuations in the distribution, availability, or behaviour of their prey</w:t>
      </w:r>
      <w:r>
        <w:t xml:space="preserve"> </w:t>
      </w:r>
      <w:r>
        <w:t xml:space="preserve">(Araújo et al. 2011; Carneiro et al. 2017; Phillips et al. 2017; Courbin et al. 2018)</w:t>
      </w:r>
      <w:r>
        <w:t xml:space="preserve">. In sea predators, individuals specialise in specific tactics to meet the energy/time demands that are required to successfully capture the type of prey generally encountered</w:t>
      </w:r>
      <w:r>
        <w:t xml:space="preserve"> </w:t>
      </w:r>
      <w:r>
        <w:t xml:space="preserve">(Bowen et al. 2002; Tinker et al. 2008; Arthur et al. 2016)</w:t>
      </w:r>
      <w:r>
        <w:t xml:space="preserve">. Prey activity/mobility is an important trait influencing encounter rates with predators</w:t>
      </w:r>
      <w:r>
        <w:t xml:space="preserve"> </w:t>
      </w:r>
      <w:r>
        <w:t xml:space="preserve">(Gerritsen and Strickler 1977; Huey and Pianka 1981; Scharf et al. 2006)</w:t>
      </w:r>
      <w:r>
        <w:t xml:space="preserve">. Therefore, individual variation in encounter rates with prey activity-types may lead to nonrandom interactions between predator-prey behavioural types</w:t>
      </w:r>
      <w:r>
        <w:t xml:space="preserve"> </w:t>
      </w:r>
      <w:r>
        <w:t xml:space="preserve">(Wolf and Weissing 2012)</w:t>
      </w:r>
      <w:r>
        <w:t xml:space="preserve">. For example, the locomotor-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Individual predators with contrasting hunting modes might thus coexist within a population if their tactics allow them to reach similar capture rates</w:t>
      </w:r>
      <w:r>
        <w:t xml:space="preserve"> </w:t>
      </w:r>
      <w:r>
        <w:t xml:space="preserve">(Kobler et al. 2009; Michel and Adams 2009; Chang et al. 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nd Adams 2009)</w:t>
      </w:r>
      <w:r>
        <w:t xml:space="preserve">. This suggests that tradeoffs could mediate individual differences in hunting strategies as a function of habitat structure.</w:t>
      </w:r>
    </w:p>
    <w:p>
      <w:pPr>
        <w:pStyle w:val="BodyText"/>
      </w:pPr>
      <w:r>
        <w:t xml:space="preserve">Trophic interactions are dynamic processes that can also trigger flexible behavioural responses of individual predators</w:t>
      </w:r>
      <w:r>
        <w:t xml:space="preserve"> </w:t>
      </w:r>
      <w:r>
        <w:t xml:space="preserve">(Helfman 1990; Heithaus et al. 2018)</w:t>
      </w:r>
      <w:r>
        <w:t xml:space="preserve">, for instance, to changes in prey density</w:t>
      </w:r>
      <w:r>
        <w:t xml:space="preserve"> </w:t>
      </w:r>
      <w:r>
        <w:t xml:space="preserve">(Inoue and Marsura 1983)</w:t>
      </w:r>
      <w:r>
        <w:t xml:space="preserve">, prey behaviou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in habitat structure</w:t>
      </w:r>
      <w:r>
        <w:t xml:space="preserve"> </w:t>
      </w:r>
      <w:r>
        <w:t xml:space="preserve">(Wasiolka et al. 2009)</w:t>
      </w:r>
      <w:r>
        <w:t xml:space="preserve">. Unfortunately, most of this research is conducted under controlled laboratory conditions, which can fail to capture the nuances and complexities of predator species’ ecology in the wild</w:t>
      </w:r>
      <w:r>
        <w:t xml:space="preserve"> </w:t>
      </w:r>
      <w:r>
        <w:t xml:space="preserve">(Carter et al. 2013; Niemelä and Dingemanse 2014)</w:t>
      </w:r>
      <w:r>
        <w:t xml:space="preserve">. Empirically investigating individual variation in hunting mode requires repeated measures of behaviour of numerous individuals under different environmental settings</w:t>
      </w:r>
      <w:r>
        <w:t xml:space="preserve"> </w:t>
      </w:r>
      <w:r>
        <w:t xml:space="preserve">(Dall and Griffith 2014; Dingemanse and Wright 2020)</w:t>
      </w:r>
      <w:r>
        <w:t xml:space="preserve">. Such an approach may impose considerable financial, technical, and ethical challenges when studying larger or elusive wildlife, such as apex predators</w:t>
      </w:r>
      <w:r>
        <w:t xml:space="preserve"> </w:t>
      </w:r>
      <w:r>
        <w:t xml:space="preserve">(Hertel et al. 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 et al. 1990; Perry 1999; Butler 2005; Cooper 2005; Miles et al. 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ircumvent these challenges by studying individual variation in predator behaviou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 et al. 2020)</w:t>
      </w:r>
      <w:r>
        <w:t xml:space="preserve">. First, online videogames provide abundant repeated measurements on millions of individual players across temporal and environmental gradients. Second, the structure of the virtual environmental is known and can be manipulated to assess the effect of specific environmental components on the behaviour of interest. Third, videogames can reproduce realistic ecological settings in which complex interactions occur among players.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disease dynamics</w:t>
      </w:r>
      <w:r>
        <w:t xml:space="preserve"> </w:t>
      </w:r>
      <w:r>
        <w:t xml:space="preserve">(Balicer 2007; Lofgren and Fefferman 2007)</w:t>
      </w:r>
      <w:r>
        <w:t xml:space="preserve">. In this sense, online multiplayer videogames could potentially constitute a complement to traditional field studies. They could permit ecologists (among other scientists) to bridge the gap between real-world ecological studies and large-scale computer simulations</w:t>
      </w:r>
      <w:r>
        <w:t xml:space="preserve"> </w:t>
      </w:r>
      <w:r>
        <w:t xml:space="preserve">(Cere et al., accepted, Ross et al. 2015)</w:t>
      </w:r>
      <w:r>
        <w:t xml:space="preserve">.</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The predator’s main objective is to search for and consume prey (Fig. 1A), while the preys’ objective is to escape the predator. Prey can use a wide range of behaviours such as cooperation or hiding (Cere et al., accepted) to successfully escape (Fig. 1 B-C), which predators can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nd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BodyText"/>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r>
        <w:t xml:space="preserve"> </w:t>
      </w:r>
      <w:r>
        <w:t xml:space="preserve"> </w:t>
      </w:r>
      <w:r>
        <w:t xml:space="preserve">In this study, we use an extensive and complete dataset on the hunting behaviour of predator players in</w:t>
      </w:r>
      <w:r>
        <w:t xml:space="preserve"> </w:t>
      </w:r>
      <w:r>
        <w:rPr>
          <w:i/>
        </w:rPr>
        <w:t xml:space="preserve">DBD</w:t>
      </w:r>
      <w:r>
        <w:t xml:space="preserve"> </w:t>
      </w:r>
      <w:r>
        <w:t xml:space="preserve">to investigate environmental and individual variation in hunting mode, and how hunting mode affects prey capture. We use four hunting-related behaviours as proxies of hunting mode: travel speed, the rate of space covered in the environment, the proportion of time spent in an ambush position, and the time elapsed before the first prey capture. We use multivariate mixed-modelling to quantify variation in multiple behaviours and their correlations at different hierarchical levels</w:t>
      </w:r>
      <w:r>
        <w:t xml:space="preserve"> </w:t>
      </w:r>
      <w:r>
        <w:t xml:space="preserve">(i.e. among and within-individuals, Dingemanse and Dochtermann 2013)</w:t>
      </w:r>
      <w:r>
        <w:t xml:space="preserve"> </w:t>
      </w:r>
      <w:r>
        <w:t xml:space="preserve">as a way to describe the variation in hunting mode within a population of predators</w:t>
      </w:r>
      <w:r>
        <w:t xml:space="preserve"> </w:t>
      </w:r>
      <w:r>
        <w:t xml:space="preserve">(Perry et al. 1990; Perry 1999; Butler 2005; Cooper 2005; Miles et al. 2007)</w:t>
      </w:r>
      <w:r>
        <w:t xml:space="preserve">. Within-population variation includes a) among-environment differences in average hunting behaviour, b) variation in tactic use arising when some individuals use one tactic more often than others (i.e. individual specialisation), and c) the variation arising from individuals adjusting tactic use over time in response to temporal changes in environmental conditions or prey behaviour (i.e. individual flexibility). First, we hypothesize that predators use hunting tactics according to habitat-specific characteristics. Therefore, we expect correlated trait values associated with ambush tactics in smaller and heterogeneous environments, and correlated trait values associated with cursorial tactics in open/wider and homogeneous environments</w:t>
      </w:r>
      <w:r>
        <w:t xml:space="preserve"> </w:t>
      </w:r>
      <w:r>
        <w:t xml:space="preserve">(James and Heck Jr. 1994; Wasiolka et al. 2009; Donihue 2016)</w:t>
      </w:r>
      <w:r>
        <w:t xml:space="preserve">. Second, we hypothesize that individual predators consistently differ in their hunting mode over time, with some specialising as cursorial hunters, and others as ambush hunters. Thus, we predict that individual predators should differ in their average trait values along a continuum for all combinations of the four hunting traits (among-individual behavioural correlations). Following the locomotor-crossover hypothesis</w:t>
      </w:r>
      <w:r>
        <w:t xml:space="preserve">(Huey and Pianka 1981)</w:t>
      </w:r>
      <w:r>
        <w:t xml:space="preserve">, we predict that ambush and cursorial predator-types will coexist in the population, because both achieve similar hunting success by performing better against prey with the opposite locomotor tendency. Lastly, we hypothesize that individual predators will express flexible hunting behaviour, by switching from cursorial to ambush tactics between foraging bouts. Thus, we predict that the individuals’ residual trait values in contrasting hunting behaviours (ambush vs cursorial) sh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20 March to 17 June 2019. Our population consisted of 2 171 new anonymous players who initiated their first match between 20 March and 22 March,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s), the rate of space covered (square/s),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prey average travel speed (m/s) and rate of space covered (square/s).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sed a multivariate Bayesian mixed model to quantify unadjusted repeatability of hunting behaviour, and evaluate among-environment, among-individual (specialisation), and within-individual (flexibility) behavioural correlations. We included the predator’s population-response to prey behaviour by adding prey travel speed (</w:t>
      </w:r>
      <m:oMath>
        <m:sSub>
          <m:e>
            <m:r>
              <m:t>x</m:t>
            </m:r>
          </m:e>
          <m:sub>
            <m:r>
              <m:t>1</m:t>
            </m:r>
          </m:sub>
        </m:sSub>
      </m:oMath>
      <w:r>
        <w:t xml:space="preserve">) and rate of space covered (</w:t>
      </w:r>
      <m:oMath>
        <m:sSub>
          <m:e>
            <m:r>
              <m:t>x</m:t>
            </m:r>
          </m:e>
          <m:sub>
            <m:r>
              <m:t>2</m:t>
            </m:r>
          </m:sub>
        </m:sSub>
      </m:oMath>
      <w:r>
        <w:t xml:space="preserve">)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We parametrised the model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
                  <m:mcPr>
                    <m:mcJc m:val="left"/>
                    <m:count m:val="1"/>
                  </m:mcPr>
                </m:mc>
              </m:mcs>
            </m:mPr>
            <m:mr>
              <m:e>
                <m:r>
                  <m:t>y</m:t>
                </m:r>
                <m:sSub>
                  <m:e>
                    <m:r>
                      <m:t>1</m:t>
                    </m:r>
                  </m:e>
                  <m:sub>
                    <m:r>
                      <m:t>i</m:t>
                    </m:r>
                    <m:r>
                      <m:t>j</m:t>
                    </m:r>
                  </m:sub>
                </m:sSub>
              </m:e>
              <m:e>
                <m:r>
                  <m:t>=</m:t>
                </m:r>
                <m:r>
                  <m:rPr>
                    <m:nor/>
                    <m:sty m:val="p"/>
                  </m:rPr>
                  <m:t> </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e>
            </m:mr>
            <m:mr>
              <m:e/>
              <m:e>
                <m:r>
                  <m:rPr>
                    <m:nor/>
                    <m:sty m:val="p"/>
                  </m:rPr>
                  <m:t> </m:t>
                </m:r>
                <m:r>
                  <m:t>+</m:t>
                </m:r>
                <m:r>
                  <m:rPr>
                    <m:nor/>
                    <m:sty m:val="p"/>
                  </m:rPr>
                  <m:t> </m:t>
                </m:r>
                <m:sSub>
                  <m:e>
                    <m:r>
                      <m:t>β</m:t>
                    </m:r>
                  </m:e>
                  <m:sub>
                    <m:r>
                      <m:t>1</m:t>
                    </m:r>
                    <m:r>
                      <m:t>y</m:t>
                    </m:r>
                    <m:r>
                      <m:t>1</m:t>
                    </m:r>
                  </m:sub>
                </m:sSub>
                <m:sSub>
                  <m:e>
                    <m:r>
                      <m:t>x</m:t>
                    </m:r>
                  </m:e>
                  <m:sub>
                    <m:r>
                      <m:t>1</m:t>
                    </m:r>
                  </m:sub>
                </m:sSub>
                <m:r>
                  <m:t>+</m:t>
                </m:r>
                <m:sSub>
                  <m:e>
                    <m:r>
                      <m:t>β</m:t>
                    </m:r>
                  </m:e>
                  <m:sub>
                    <m:r>
                      <m:t>2</m:t>
                    </m:r>
                    <m:r>
                      <m:t>y</m:t>
                    </m:r>
                    <m:r>
                      <m:t>1</m:t>
                    </m:r>
                  </m:sub>
                </m:sSub>
                <m:sSub>
                  <m:e>
                    <m:r>
                      <m:t>x</m:t>
                    </m:r>
                  </m:e>
                  <m:sub>
                    <m:r>
                      <m:t>2</m:t>
                    </m:r>
                  </m:sub>
                </m:sSub>
                <m:r>
                  <m:t>+</m:t>
                </m:r>
                <m:sSub>
                  <m:e>
                    <m:r>
                      <m:t>ε</m:t>
                    </m:r>
                  </m:e>
                  <m:sub>
                    <m:r>
                      <m:t>0</m:t>
                    </m:r>
                    <m:r>
                      <m:t>y</m:t>
                    </m:r>
                    <m:r>
                      <m:t>1</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2</m:t>
                    </m:r>
                  </m:e>
                  <m:sub>
                    <m:r>
                      <m:t>i</m:t>
                    </m:r>
                    <m:r>
                      <m:t>j</m:t>
                    </m:r>
                  </m:sub>
                </m:sSub>
              </m:e>
              <m:e>
                <m:r>
                  <m:t>=</m:t>
                </m:r>
                <m:r>
                  <m:rPr>
                    <m:nor/>
                    <m:sty m:val="p"/>
                  </m:rPr>
                  <m:t> </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e>
            </m:mr>
            <m:mr>
              <m:e/>
              <m:e>
                <m:r>
                  <m:rPr>
                    <m:nor/>
                    <m:sty m:val="p"/>
                  </m:rPr>
                  <m:t> </m:t>
                </m:r>
                <m:r>
                  <m:t>+</m:t>
                </m:r>
                <m:r>
                  <m:rPr>
                    <m:nor/>
                    <m:sty m:val="p"/>
                  </m:rPr>
                  <m:t> </m:t>
                </m:r>
                <m:sSub>
                  <m:e>
                    <m:r>
                      <m:t>β</m:t>
                    </m:r>
                  </m:e>
                  <m:sub>
                    <m:r>
                      <m:t>1</m:t>
                    </m:r>
                    <m:r>
                      <m:t>y</m:t>
                    </m:r>
                    <m:r>
                      <m:t>2</m:t>
                    </m:r>
                  </m:sub>
                </m:sSub>
                <m:sSub>
                  <m:e>
                    <m:r>
                      <m:t>x</m:t>
                    </m:r>
                  </m:e>
                  <m:sub>
                    <m:r>
                      <m:t>1</m:t>
                    </m:r>
                  </m:sub>
                </m:sSub>
                <m:r>
                  <m:t>+</m:t>
                </m:r>
                <m:sSub>
                  <m:e>
                    <m:r>
                      <m:t>β</m:t>
                    </m:r>
                  </m:e>
                  <m:sub>
                    <m:r>
                      <m:t>2</m:t>
                    </m:r>
                    <m:r>
                      <m:t>y</m:t>
                    </m:r>
                    <m:r>
                      <m:t>2</m:t>
                    </m:r>
                  </m:sub>
                </m:sSub>
                <m:sSub>
                  <m:e>
                    <m:r>
                      <m:t>x</m:t>
                    </m:r>
                  </m:e>
                  <m:sub>
                    <m:r>
                      <m:t>2</m:t>
                    </m:r>
                  </m:sub>
                </m:sSub>
                <m:r>
                  <m:t>+</m:t>
                </m:r>
                <m:sSub>
                  <m:e>
                    <m:r>
                      <m:t>ε</m:t>
                    </m:r>
                  </m:e>
                  <m:sub>
                    <m:r>
                      <m:t>0</m:t>
                    </m:r>
                    <m:r>
                      <m:t>y</m:t>
                    </m:r>
                    <m:r>
                      <m:t>2</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3</m:t>
                    </m:r>
                  </m:e>
                  <m:sub>
                    <m:r>
                      <m:t>i</m:t>
                    </m:r>
                    <m:r>
                      <m:t>j</m:t>
                    </m:r>
                  </m:sub>
                </m:sSub>
              </m:e>
              <m:e>
                <m:r>
                  <m:t>=</m:t>
                </m:r>
                <m:r>
                  <m:rPr>
                    <m:nor/>
                    <m:sty m:val="p"/>
                  </m:rPr>
                  <m:t> </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e>
            </m:mr>
            <m:mr>
              <m:e/>
              <m:e>
                <m:r>
                  <m:rPr>
                    <m:nor/>
                    <m:sty m:val="p"/>
                  </m:rPr>
                  <m:t> </m:t>
                </m:r>
                <m:r>
                  <m:t>+</m:t>
                </m:r>
                <m:r>
                  <m:rPr>
                    <m:nor/>
                    <m:sty m:val="p"/>
                  </m:rPr>
                  <m:t> </m:t>
                </m:r>
                <m:sSub>
                  <m:e>
                    <m:r>
                      <m:t>β</m:t>
                    </m:r>
                  </m:e>
                  <m:sub>
                    <m:r>
                      <m:t>1</m:t>
                    </m:r>
                    <m:r>
                      <m:t>y</m:t>
                    </m:r>
                    <m:r>
                      <m:t>3</m:t>
                    </m:r>
                  </m:sub>
                </m:sSub>
                <m:r>
                  <m:rPr>
                    <m:nor/>
                    <m:sty m:val="p"/>
                  </m:rPr>
                  <m:t>prey speed</m:t>
                </m:r>
                <m:r>
                  <m:t>+</m:t>
                </m:r>
                <m:sSub>
                  <m:e>
                    <m:r>
                      <m:t>β</m:t>
                    </m:r>
                  </m:e>
                  <m:sub>
                    <m:r>
                      <m:t>2</m:t>
                    </m:r>
                    <m:r>
                      <m:t>y</m:t>
                    </m:r>
                    <m:r>
                      <m:t>3</m:t>
                    </m:r>
                  </m:sub>
                </m:sSub>
                <m:r>
                  <m:rPr>
                    <m:nor/>
                    <m:sty m:val="p"/>
                  </m:rPr>
                  <m:t>prey space</m:t>
                </m:r>
                <m:r>
                  <m:t>+</m:t>
                </m:r>
                <m:sSub>
                  <m:e>
                    <m:r>
                      <m:t>ε</m:t>
                    </m:r>
                  </m:e>
                  <m:sub>
                    <m:r>
                      <m:t>0</m:t>
                    </m:r>
                    <m:r>
                      <m:t>y</m:t>
                    </m:r>
                    <m:r>
                      <m:t>3</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4</m:t>
                    </m:r>
                  </m:e>
                  <m:sub>
                    <m:r>
                      <m:t>i</m:t>
                    </m:r>
                    <m:r>
                      <m:t>j</m:t>
                    </m:r>
                  </m:sub>
                </m:sSub>
              </m:e>
              <m:e>
                <m:r>
                  <m:t>=</m:t>
                </m:r>
                <m:r>
                  <m:rPr>
                    <m:nor/>
                    <m:sty m:val="p"/>
                  </m:rPr>
                  <m:t> </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e>
            </m:mr>
            <m:mr>
              <m:e/>
              <m:e>
                <m:r>
                  <m:rPr>
                    <m:nor/>
                    <m:sty m:val="p"/>
                  </m:rPr>
                  <m:t> </m:t>
                </m:r>
                <m:r>
                  <m:t>+</m:t>
                </m:r>
                <m:r>
                  <m:rPr>
                    <m:nor/>
                    <m:sty m:val="p"/>
                  </m:rPr>
                  <m:t> </m:t>
                </m:r>
                <m:sSub>
                  <m:e>
                    <m:r>
                      <m:t>β</m:t>
                    </m:r>
                  </m:e>
                  <m:sub>
                    <m:r>
                      <m:t>1</m:t>
                    </m:r>
                    <m:r>
                      <m:t>y</m:t>
                    </m:r>
                    <m:r>
                      <m:t>4</m:t>
                    </m:r>
                  </m:sub>
                </m:sSub>
                <m:r>
                  <m:rPr>
                    <m:nor/>
                    <m:sty m:val="p"/>
                  </m:rPr>
                  <m:t>prey speed</m:t>
                </m:r>
                <m:r>
                  <m:t>+</m:t>
                </m:r>
                <m:sSub>
                  <m:e>
                    <m:r>
                      <m:t>β</m:t>
                    </m:r>
                  </m:e>
                  <m:sub>
                    <m:r>
                      <m:t>2</m:t>
                    </m:r>
                    <m:r>
                      <m:t>y</m:t>
                    </m:r>
                    <m:r>
                      <m:t>4</m:t>
                    </m:r>
                  </m:sub>
                </m:sSub>
                <m:r>
                  <m:rPr>
                    <m:nor/>
                    <m:sty m:val="p"/>
                  </m:rPr>
                  <m:t>prey space</m:t>
                </m:r>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For each combination of behaviours, we extracted from our variance-covariance matrices the behavioural correlations among- individuals, environments, and avatars, as well as within-individual (residual) behavioural correlations by dividing the random effect covariances by the square root of the product of the random effect variances (according to equation 7c-d in Dingemanse and Dochtermann, 2013).</w:t>
      </w:r>
    </w:p>
    <w:p>
      <w:pPr>
        <w:pStyle w:val="BodyText"/>
      </w:pPr>
      <w:r>
        <w:t xml:space="preserve">Following</w:t>
      </w:r>
      <w:r>
        <w:t xml:space="preserve"> </w:t>
      </w:r>
      <w:r>
        <w:t xml:space="preserve">Nakagawa and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le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per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upper part of equation 5). We computed a second model to account for variation explained by prey behaviour. We thus added prey travel speed and their rate of space covered in the model equation (lower part of equation 5).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to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ere fitted as:</w:t>
      </w:r>
    </w:p>
    <w:p>
      <w:pPr>
        <w:pStyle w:val="BodyText"/>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 the same structure as the first model and included quadratic terms to determine whether the relationships between hunting success and predator behaviour are concave or convex.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to estimate correlated effects on hunting success. Lastly, we computed a fourth model that included quadratic terms for prey behaviour, and interaction terms between predator and prey behaviours to test if predators perform better against prey with the opposite locomotor tendency (locomotor crossover). This model was built within the same structure as the third model. All trait values were standardised to mean of 0 and unit variance (z-scores). The models had the following structure:</w:t>
      </w:r>
    </w:p>
    <w:p>
      <w:pPr>
        <w:pStyle w:val="BodyText"/>
      </w:pPr>
      <w:r>
        <w:t xml:space="preserve">where the upper part of the equation shows the third model which includes quadratic and interactions terms for predator behaviour only, and the lower part the fourth model accounting for quadratic and interactions terms for predator and prey behaviour.</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 et al. (2017)</w:t>
      </w:r>
      <w:r>
        <w:t xml:space="preserve">. For each model parameter, we computed the 95% credibility intervals using the highest posterior density intervals. We assumed the fixed effects and the ICCs reached statistical significance when the 95% credible intervals did not overlap zero</w:t>
      </w:r>
      <w:r>
        <w:t xml:space="preserve"> </w:t>
      </w:r>
      <w:r>
        <w:t xml:space="preserve">(Nakagawa and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weak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nor in their proportion of time spent in ambushing (</w:t>
      </w:r>
      <m:oMath>
        <m:r>
          <m:t>I</m:t>
        </m:r>
        <m:r>
          <m:t>C</m:t>
        </m:r>
        <m:sSub>
          <m:e>
            <m:r>
              <m:t>C</m:t>
            </m:r>
          </m:e>
          <m:sub>
            <m:r>
              <m:t>e</m:t>
            </m:r>
            <m:r>
              <m:t>n</m:t>
            </m:r>
            <m:r>
              <m:t>v</m:t>
            </m:r>
          </m:sub>
        </m:sSub>
      </m:oMath>
      <w:r>
        <w:t xml:space="preserve">, time in ambush [95% CI] = 0.002 [0.001, 0.003]) in different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weak among-avatar differences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Among-individual behavioural correlations on the lower off-diagonal, and residual within-individual behavioural correlations on the upper off-diagonal. B) Among-environment behavioural correlations on the lower off-diagonal. Behaviour names were shortened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Among-individual behavioural correlations on the lower off-diagonal, and residual within-individual behavioural correlations on the upper off-diagonal.</w:t>
      </w:r>
      <w:r>
        <w:t xml:space="preserve"> </w:t>
      </w:r>
      <w:r>
        <w:rPr>
          <w:b/>
        </w:rPr>
        <w:t xml:space="preserve">B)</w:t>
      </w:r>
      <w:r>
        <w:t xml:space="preserve"> </w:t>
      </w:r>
      <w:r>
        <w:t xml:space="preserve">Among-environment behavioural correlations on the lower off-diagonal. Behaviour names were shortened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required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weak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relative to its average) were also matches in which it covered space at a faster rate, while spending less time ambushing prey, suggesting individual flexiblity in hunting mode. Predators who covered space at a faster rate also took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large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hether predators employ a cursorial or ambush tactic. We detected a similar relationship for space coverage and time ambushing, although it was not statistically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required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required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and time spent ambushing were positively related to prey capture (Table I), suggesting that faster predators and ambush predators captured more prey (Fig. 3A, C). Predators who covered space at a faster rate captured fewer prey (Table I) (Fig. 3B). Predators that required more time to capture their first prey had a lower probability of capturing all four prey (Table I) (Fig. 4D). The probability of capturing all prey barely varied among game environments (</w:t>
      </w:r>
      <m:oMath>
        <m:r>
          <m:t>I</m:t>
        </m:r>
        <m:r>
          <m:t>C</m:t>
        </m:r>
        <m:sSub>
          <m:e>
            <m:r>
              <m:t>C</m:t>
            </m:r>
          </m:e>
          <m:sub>
            <m:r>
              <m:t>e</m:t>
            </m:r>
            <m:r>
              <m:t>n</m:t>
            </m:r>
            <m:r>
              <m:t>v</m:t>
            </m:r>
            <m:r>
              <m:t>0</m:t>
            </m:r>
          </m:sub>
        </m:sSub>
      </m:oMath>
      <w:r>
        <w:t xml:space="preserve"> </w:t>
      </w:r>
      <w:r>
        <w:t xml:space="preserve">[95% CI] = 0.005 [0.002, 0.008]).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Table I). Prey who were faster at covering space in the environment significantly reduced the predators’ probability of capturing all prey (Table I).</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49"/>
        <w:gridCol w:w="2244"/>
        <w:gridCol w:w="2244"/>
        <w:gridCol w:w="2493"/>
        <w:gridCol w:w="2915"/>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7 (0.052, 0.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3 (-0.122, -0.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 (-0.416, -0.3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2 (0.081, 0.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83 (0.368, 0.3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2 (-0.129, -0.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58 (-0.674, -0.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7 (0.117, 0.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2 (-0.217, -0.1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5 (-0.083, -0.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27 (-0.647, -0.6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5 (-0.111,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6 (-0.072, -0.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6 (-0.119, -0.0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3, -0.0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3 (0.028, 0.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3 (-0.048, -0.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3 (-0.038, -0.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3 (-0.029, 0.003)</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4 (-0.115, -0.073)</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8 (-0.062, -0.034)</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6 (0.072, 0.119)</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4, -0.044)</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8 (-0.028, 0.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1 (-0.016, 0.014)</w:t>
            </w:r>
          </w:p>
        </w:tc>
      </w:tr>
      <w:tr>
        <w:trPr>
          <w:cantSplit/>
          <w:trHeight w:val="432" w:hRule="exact"/>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7 (0.026, 0.069)</w:t>
            </w:r>
          </w:p>
        </w:tc>
      </w:tr>
    </w:tbl>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for predator behaviour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and time spent ambushing (Table I), suggesting that hunting success was low at extreme behavioural values (Fig. 3E, G). There was a significant convex relationship between prey capture and space coverage (Table I) (Fig. 3F), and the shape of the quadratic function relating prey capture to time before the first prey is captured was almost the same as the linear function (Fig. 3H). The probability of capturing all prey was still similar among game environments (</w:t>
      </w:r>
      <m:oMath>
        <m:r>
          <m:t>I</m:t>
        </m:r>
        <m:r>
          <m:t>C</m:t>
        </m:r>
        <m:sSub>
          <m:e>
            <m:r>
              <m:t>C</m:t>
            </m:r>
          </m:e>
          <m:sub>
            <m:r>
              <m:t>e</m:t>
            </m:r>
            <m:r>
              <m:t>n</m:t>
            </m:r>
            <m:r>
              <m:t>v</m:t>
            </m:r>
            <m:r>
              <m:t>0</m:t>
            </m:r>
          </m:sub>
        </m:sSub>
      </m:oMath>
      <w:r>
        <w:t xml:space="preserve"> </w:t>
      </w:r>
      <w:r>
        <w:t xml:space="preserve">[95% CI] = 0.010 [0.005, 0.016]), and varied slightly among individual players (</w:t>
      </w:r>
      <m:oMath>
        <m:r>
          <m:t>I</m:t>
        </m:r>
        <m:r>
          <m:t>C</m:t>
        </m:r>
        <m:sSub>
          <m:e>
            <m:r>
              <m:t>C</m:t>
            </m:r>
          </m:e>
          <m:sub>
            <m:r>
              <m:t>i</m:t>
            </m:r>
            <m:r>
              <m:t>d</m:t>
            </m:r>
            <m:r>
              <m:t>0</m:t>
            </m:r>
          </m:sub>
        </m:sSub>
      </m:oMath>
      <w:r>
        <w:t xml:space="preserve"> </w:t>
      </w:r>
      <w:r>
        <w:t xml:space="preserve">[95% CI] = 0.072 [0.064, 0.079].</w:t>
      </w:r>
    </w:p>
    <w:p>
      <w:pPr>
        <w:pStyle w:val="BodyText"/>
      </w:pPr>
      <w:r>
        <w:t xml:space="preserve">The model that included quadratic and interaction terms for predator and prey behaviour had the highest explanatory power (</w:t>
      </w:r>
      <m:oMath>
        <m:sSubSup>
          <m:e>
            <m:r>
              <m:t>R</m:t>
            </m:r>
          </m:e>
          <m:sub>
            <m:r>
              <m:t>m</m:t>
            </m:r>
            <m:r>
              <m:t>a</m:t>
            </m:r>
            <m:r>
              <m:t>r</m:t>
            </m:r>
            <m:r>
              <m:t>g</m:t>
            </m:r>
            <m:r>
              <m:t>i</m:t>
            </m:r>
            <m:r>
              <m:t>n</m:t>
            </m:r>
            <m:r>
              <m:t>a</m:t>
            </m:r>
            <m:r>
              <m:t>l</m:t>
            </m:r>
          </m:sub>
          <m:sup>
            <m:r>
              <m:t>2</m:t>
            </m:r>
          </m:sup>
        </m:sSubSup>
      </m:oMath>
      <w:r>
        <w:t xml:space="preserve"> </w:t>
      </w:r>
      <w:r>
        <w:t xml:space="preserve">= 0.212). Prey capture by predators as a function of prey speed and prey rate of space covered was described by concave relationships (Table I), thus, predators had a higher probability of capturing all prey during a match when they competed against prey who expressed average population values of these traits.</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C) Linear functions. (D), (E), (F)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faster predators were more successful when they competed against sedentary prey (Fig. 4A). Predators had higher hunting success for the whole range of values of space covered when they competed against slower-moving prey (Fig. 4C). Contrary to our expectations, the most successful predators where those who covered space at a slow rate when they competed against prey that were slower at covering space in the environment (Fig. 4D). However, those who covered space at the fastest rate where more successful against prey that were the slowest at covering space (Fig. 4D). There were no significant interactions between predator and prey travel speed (Fig. 4B). Lastly, for the whole range of time spent ambushing prey, predators had generally higher success against slower moving prey and prey that covered less space in the environment (Fig 4E-F), although the interaction with prey space covered was not significant (Table I).</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travel speed and prey space coverage.</w:t>
      </w:r>
      <w:r>
        <w:t xml:space="preserve"> </w:t>
      </w:r>
      <w:r>
        <w:rPr>
          <w:b/>
        </w:rPr>
        <w:t xml:space="preserve">B)</w:t>
      </w:r>
      <w:r>
        <w:t xml:space="preserve"> </w:t>
      </w:r>
      <w:r>
        <w:t xml:space="preserve">Predator and prey travel speed.</w:t>
      </w:r>
      <w:r>
        <w:t xml:space="preserve"> </w:t>
      </w:r>
      <w:r>
        <w:rPr>
          <w:b/>
        </w:rPr>
        <w:t xml:space="preserve">C)</w:t>
      </w:r>
      <w:r>
        <w:t xml:space="preserve"> </w:t>
      </w:r>
      <w:r>
        <w:t xml:space="preserve">Predator space coverage and prey travel speed.</w:t>
      </w:r>
      <w:r>
        <w:t xml:space="preserve"> </w:t>
      </w:r>
      <w:r>
        <w:rPr>
          <w:b/>
        </w:rPr>
        <w:t xml:space="preserve">D)</w:t>
      </w:r>
      <w:r>
        <w:t xml:space="preserve"> </w:t>
      </w:r>
      <w:r>
        <w:t xml:space="preserve">Predator and prey space coverage.</w:t>
      </w:r>
      <w:r>
        <w:t xml:space="preserve"> </w:t>
      </w:r>
      <w:r>
        <w:rPr>
          <w:b/>
        </w:rPr>
        <w:t xml:space="preserve">E)</w:t>
      </w:r>
      <w:r>
        <w:t xml:space="preserve"> </w:t>
      </w:r>
      <w:r>
        <w:t xml:space="preserve">Predator time spent ambushing and prey space coverage.</w:t>
      </w:r>
      <w:r>
        <w:t xml:space="preserve"> </w:t>
      </w:r>
      <w:r>
        <w:rPr>
          <w:b/>
        </w:rPr>
        <w:t xml:space="preserve">F)</w:t>
      </w:r>
      <w:r>
        <w:t xml:space="preserve"> </w:t>
      </w:r>
      <w:r>
        <w:t xml:space="preserve">Predator time spent ambushing and prey travel speed.</w:t>
      </w:r>
    </w:p>
    <w:p>
      <w:pPr>
        <w:pStyle w:val="Heading1"/>
      </w:pPr>
      <w:bookmarkStart w:id="50" w:name="discussion"/>
      <w:r>
        <w:t xml:space="preserve">Discussion</w:t>
      </w:r>
      <w:bookmarkEnd w:id="50"/>
    </w:p>
    <w:p>
      <w:pPr>
        <w:pStyle w:val="FirstParagraph"/>
      </w:pPr>
      <w:r>
        <w:t xml:space="preserve">Our study is the first to use an online multiplayer videogame to investigate individual variation in predator foraging mode, and how predator and prey behaviour affect hunting success. We provide evidence that individuals who adopt the predator avatar display individual specialisation and flexibility in competing foraging modes (cursorial vs sit-and-wait). The expression of these foraging modes was consistent with shifts in the expression of other behaviours such as space use and the latency to first prey capture, matching the predictions of the foraging syndrome hypothesis at the individual level. Contrary to our expectations, neither hunting behaviour nor prey capture varied among the game environments. Even if we found the presence of competing foraging modes in the population, the most successful predators were those who hunted at average population values of travel speed, and those who spent an above population-average of their time ambushing prey. Lastly, we indeed found evidence for the locomotor-crossover hypothesis for some predator-prey trait combinations. However, predators were generally less successful when they competed against fast traveling prey and those who covered space faster in the environment.</w:t>
      </w:r>
    </w:p>
    <w:p>
      <w:pPr>
        <w:pStyle w:val="BodyText"/>
      </w:pPr>
      <w:r>
        <w:t xml:space="preserve">Our analyses revealed that predators differed in their average travel speed and in their proportion of time spent ambushing prey. These behaviours were negatively correlated at the among-individual level, suggesting that individuals may specialise as either cursorial or ambush predators. Cursorial predators displayed a shorter latency to first prey capture compared to ambush predators. These results are similar to those of</w:t>
      </w:r>
      <w:r>
        <w:t xml:space="preserve"> </w:t>
      </w:r>
      <w:r>
        <w:t xml:space="preserve">McGhee et al. (2013)</w:t>
      </w:r>
      <w:r>
        <w:t xml:space="preserve">, who found that fast moving northern pike (</w:t>
      </w:r>
      <w:r>
        <w:rPr>
          <w:i/>
        </w:rPr>
        <w:t xml:space="preserve">Esox lucius</w:t>
      </w:r>
      <w:r>
        <w:t xml:space="preserve">) were quicker to launch their initial attack. Interestingly, we found that hunting success decreased significantly with increasing latency to first capture, but did not strongly interact with time spent ambushing to affect hunting success. Globally, the most successful predators were those who moved at average population values of travel speed, while spending at least an above average of their time ambushing prey.</w:t>
      </w:r>
    </w:p>
    <w:p>
      <w:pPr>
        <w:pStyle w:val="BodyText"/>
      </w:pPr>
      <w:r>
        <w:t xml:space="preserve">Since individuals reached similar hunting success across the study period, our observations suggest that ecological mechanisms may favor the coexistence of both foraging strategies within the</w:t>
      </w:r>
      <w:r>
        <w:t xml:space="preserve"> </w:t>
      </w:r>
      <w:r>
        <w:rPr>
          <w:i/>
        </w:rPr>
        <w:t xml:space="preserve">DBD</w:t>
      </w:r>
      <w:r>
        <w:t xml:space="preserve"> </w:t>
      </w:r>
      <w:r>
        <w:t xml:space="preserve">predator population. Indeed, we found that cursorial predators had greater hunting success when they competed against more sedentary prey, which agrees with empirical studies that tested the locomotor crossover hypothesis</w:t>
      </w:r>
      <w:r>
        <w:t xml:space="preserve"> </w:t>
      </w:r>
      <w:r>
        <w:t xml:space="preserve">(Belgrad and Griffen 2016; Donihue 2016; Chang et al. 2017)</w:t>
      </w:r>
      <w:r>
        <w:t xml:space="preserve">. However, ambush predators did not fit with prediction as they also displayed higher success against sedentary prey, or prey travelling at approximately average population speed values. In addition, predators reached similar hunting success across the observed range of space coverage and time spent ambushing (Figure 4. C-F). A potential explanation is that by focusing solely on prey speed and space coverage, we failed to capture other important prey strategies involved in the predator-prey interaction. Unpublished results by Santostefano et al. found four prey behavioural profiles in</w:t>
      </w:r>
      <w:r>
        <w:t xml:space="preserve"> </w:t>
      </w:r>
      <w:r>
        <w:rPr>
          <w:i/>
        </w:rPr>
        <w:t xml:space="preserve">DBD</w:t>
      </w:r>
      <w:r>
        <w:t xml:space="preserve">, where faster and more exploratory individuals were distinct from bolder individuals that performed more cooperative/altruistic actions with conspecifics, and who were involved in longer chases with the predator.</w:t>
      </w:r>
    </w:p>
    <w:p>
      <w:pPr>
        <w:pStyle w:val="BodyText"/>
      </w:pPr>
      <w:r>
        <w:t xml:space="preserve">Predators also displayed flexibility in their foraging mode, where individuals switched between a cursorial or ambush strategy from one match to the other. These foraging mode switches were accompanied by shifts in space coverage and the latency before a first capture, suggesting that predators adjusted their behaviour according to the type of prey encountered. Thus, the outcome of the predator-prey interaction might not only be determined by the individual predator’s preferred hunting mode, but also by its flexibility from one encounter to the next</w:t>
      </w:r>
      <w:r>
        <w:t xml:space="preserve"> </w:t>
      </w:r>
      <w:r>
        <w:t xml:space="preserve">(McGhee et al. 2013)</w:t>
      </w:r>
      <w:r>
        <w:t xml:space="preserve">. Although this falls outside the scope of this study, further analyses will need to investigate the dynamics of the predator behaviour within a match to determine if predators switch between sit-and-wait to cursorial strategies as prey density is reduced</w:t>
      </w:r>
      <w:r>
        <w:t xml:space="preserve"> </w:t>
      </w:r>
      <w:r>
        <w:t xml:space="preserve">(Inoue and Marsura 1983)</w:t>
      </w:r>
      <w:r>
        <w:t xml:space="preserve">. Mode swichting is also expected to occur within a foraging bout as predators make behavioural adjustments in response to prey antipredator behaviour</w:t>
      </w:r>
      <w:r>
        <w:t xml:space="preserve"> </w:t>
      </w:r>
      <w:r>
        <w:t xml:space="preserve">(Helfman 1990)</w:t>
      </w:r>
      <w:r>
        <w:t xml:space="preserve">, and should be favored when prey (encounters, distribution, behaviour) are unpredictable</w:t>
      </w:r>
      <w:r>
        <w:t xml:space="preserve"> </w:t>
      </w:r>
      <w:r>
        <w:t xml:space="preserve">(Woo et al. 2008; Carneiro et al. 2017; Phillips et al. 2017)</w:t>
      </w:r>
      <w:r>
        <w:t xml:space="preserve">. Comparing prey selection and capture rates between specialist and flexible hunters could provide important insight into the community-consequences of behavioural decisions made by predators.</w:t>
      </w:r>
    </w:p>
    <w:p>
      <w:pPr>
        <w:pStyle w:val="BodyText"/>
      </w:pPr>
      <w:r>
        <w:t xml:space="preserve">An unexpected result in our study was that predator hunting mode did not change as a function of the environment.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A potential explanation is that habitat structure may have instead affected prey behaviour, for instance, by altering their perception of predation risk or fear</w:t>
      </w:r>
      <w:r>
        <w:t xml:space="preserve"> </w:t>
      </w:r>
      <w:r>
        <w:t xml:space="preserve">(Heithaus et al. 2009; Gaynor et al. 2019)</w:t>
      </w:r>
      <w:r>
        <w:t xml:space="preserve">. Features of heterogeneous habitats can sometimes exert stronger predator cues, leading prey to avoid these habitats, or alter their activity to reduce predation risks</w:t>
      </w:r>
      <w:r>
        <w:t xml:space="preserve"> </w:t>
      </w:r>
      <w:r>
        <w:t xml:space="preserve">(Preisser et al. 2007)</w:t>
      </w:r>
      <w:r>
        <w:t xml:space="preserve">. Prey individuals in</w:t>
      </w:r>
      <w:r>
        <w:t xml:space="preserve"> </w:t>
      </w:r>
      <w:r>
        <w:rPr>
          <w:i/>
        </w:rPr>
        <w:t xml:space="preserve">DBD</w:t>
      </w:r>
      <w:r>
        <w:t xml:space="preserve"> </w:t>
      </w:r>
      <w:r>
        <w:t xml:space="preserve">might differ in the way they respond to these habitat changes, as some could have increased activity in heterogeneous habitats by exploiting refuges, thus, negating the effect of the environment on the predator’s hunting strategy</w:t>
      </w:r>
      <w:r>
        <w:t xml:space="preserve"> </w:t>
      </w:r>
      <w:r>
        <w:t xml:space="preserve">(Savino and Stein 1989; Warfe and Barmuta 2004)</w:t>
      </w:r>
      <w:r>
        <w:t xml:space="preserve">. This could also explain why hunting success was similar among game environments. Predators can also alter their hunting behaviour at larger scales according to prey behaviour (as we have found), but seek prey accessibility at finer scales by killing them in specific areas in a given habitat</w:t>
      </w:r>
      <w:r>
        <w:t xml:space="preserve"> </w:t>
      </w:r>
      <w:r>
        <w:t xml:space="preserve">(Hopcraft et al. 2005)</w:t>
      </w:r>
      <w:r>
        <w:t xml:space="preserve">. We will need to investigate kill sites in the environment to see if these habitat scale-dependent effects on hunting behaviour occur in</w:t>
      </w:r>
      <w:r>
        <w:t xml:space="preserve"> </w:t>
      </w:r>
      <w:r>
        <w:rPr>
          <w:i/>
        </w:rPr>
        <w:t xml:space="preserve">DBD</w:t>
      </w:r>
      <w:r>
        <w:t xml:space="preserve">. Taken together, our observations emphasize the importance of quantifying the interactions between environmental and individual-level factors of predators and prey to better understand trophic interactions.</w:t>
      </w:r>
    </w:p>
    <w:p>
      <w:pPr>
        <w:pStyle w:val="BodyText"/>
      </w:pPr>
      <w:r>
        <w:t xml:space="preserve">We are among the first ecologists</w:t>
      </w:r>
      <w:r>
        <w:t xml:space="preserve"> </w:t>
      </w:r>
      <w:r>
        <w:t xml:space="preserve">(Cere et al. accepted; Barbe et al. 2020)</w:t>
      </w:r>
      <w:r>
        <w:t xml:space="preserve"> </w:t>
      </w:r>
      <w:r>
        <w:t xml:space="preserve">to propose the use of online multiplayer videogames to investigate how ecological mechanisms shape the dynamics of trophic interactions. Although we are persuaded that videogames are poised to play a central role in testing ecological hypotheses, as they reduce financial, statistical or logistical hurdles associated with empirical research while providing complex and ecologically-relevant datasets, they are not a panacea and they come with their own biases. For instance, player behaviour may not properly reflect behavioural decisions made by real-life organisms in the wild, as the player cannot</w:t>
      </w:r>
      <w:r>
        <w:t xml:space="preserve"> </w:t>
      </w:r>
      <w:r>
        <w:t xml:space="preserve">“</w:t>
      </w:r>
      <w:r>
        <w:t xml:space="preserve">die</w:t>
      </w:r>
      <w:r>
        <w:t xml:space="preserve">”</w:t>
      </w:r>
      <w:r>
        <w:t xml:space="preserve"> </w:t>
      </w:r>
      <w:r>
        <w:t xml:space="preserve">(Oultram 2013)</w:t>
      </w:r>
      <w:r>
        <w:t xml:space="preserve">. Hence, individuals may take greater risks in a videogame compared to real predators</w:t>
      </w:r>
      <w:r>
        <w:t xml:space="preserve"> </w:t>
      </w:r>
      <w:r>
        <w:t xml:space="preserve">(Lofgren and Fefferman 2007; Oultram 2013)</w:t>
      </w:r>
      <w:r>
        <w:t xml:space="preserve">. Moreover, while</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ngle predator systems such as this game may not reflect natural systems where multiple predator species compete for the same prey. In light of these potential biases, researchers should interpret results from online videogames with care, and should aim to test specific ecological hypotheses when using virtual systems.</w:t>
      </w:r>
    </w:p>
    <w:p>
      <w:pPr>
        <w:pStyle w:val="BodyText"/>
      </w:pPr>
      <w:r>
        <w:t xml:space="preserve">To conclude, individual variation in predator (and prey) behaviour is increasingly recognized as a critical factor influencing the outcome of trophic interactions</w:t>
      </w:r>
      <w:r>
        <w:t xml:space="preserve"> </w:t>
      </w:r>
      <w:r>
        <w:t xml:space="preserve">(Pettorelli et al. 2015; Toscano et al. 2016; Moran et al. 2017)</w:t>
      </w:r>
      <w:r>
        <w:t xml:space="preserve">. Albeit our study being essentially descriptive, as it is the first to investigate individual variation in foraging behaviour using the</w:t>
      </w:r>
      <w:r>
        <w:t xml:space="preserve"> </w:t>
      </w:r>
      <w:r>
        <w:rPr>
          <w:i/>
        </w:rPr>
        <w:t xml:space="preserve">Dead by Daylight</w:t>
      </w:r>
      <w:r>
        <w:t xml:space="preserve"> </w:t>
      </w:r>
      <w:r>
        <w:t xml:space="preserve">system, we showed that individuals differed in contrasting hunting strategies that align with those used by wild predators. These hunting modes varied among- and within- individuals along correlated behaviours (foraging syndrome hypothesis), and our results suggest that predator-prey locomotor-crossovers may promote the coexistence of different predator and prey behavioural types. We are confident that further studies using online videogames will provide valuable ecological insight for behavioural and community ecologists.</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Lastly, we thank two anonymous reviewers whose comments helped us in improving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9" w:name="refs"/>
    <w:bookmarkStart w:id="57" w:name="ref-ahmadProblemPredictingReal2014"/>
    <w:p>
      <w:pPr>
        <w:pStyle w:val="Bibliography"/>
      </w:pPr>
      <w:r>
        <w:t xml:space="preserve">Ahmad, M. A., C. Shen, J. Srivastava, and N. Contractor. 2014. On the Problem of Predicting Real World Characteristics from Virtual Worlds. Pages 1–18</w:t>
      </w:r>
      <w:r>
        <w:t xml:space="preserve"> </w:t>
      </w:r>
      <w:r>
        <w:rPr>
          <w:i/>
        </w:rPr>
        <w:t xml:space="preserve">in</w:t>
      </w:r>
      <w:r>
        <w:t xml:space="preserve"> </w:t>
      </w:r>
      <w:r>
        <w:t xml:space="preserve">M. A. Ahmad, C. Shen, J. Srivastava, and N. Contractor, eds. Predicting Real World Behaviors from Virtual World Data, Springer Proceedings in Complexity. Springer International Publishing, Cham.</w:t>
      </w:r>
    </w:p>
    <w:bookmarkEnd w:id="57"/>
    <w:bookmarkStart w:id="58" w:name="ref-araujoEcologicalCausesIndividual2011"/>
    <w:p>
      <w:pPr>
        <w:pStyle w:val="Bibliography"/>
      </w:pPr>
      <w:r>
        <w:t xml:space="preserve">Araújo, M. S., D. I. Bolnick, and C. A. Layman. 2011. The ecological causes of individual specialisation. Ecology Letters 14:948–958.</w:t>
      </w:r>
    </w:p>
    <w:bookmarkEnd w:id="58"/>
    <w:bookmarkStart w:id="59" w:name="ref-arthurSouthWinterWithindive2016"/>
    <w:p>
      <w:pPr>
        <w:pStyle w:val="Bibliography"/>
      </w:pPr>
      <w:r>
        <w:t xml:space="preserve">Arthur, B., M. Hindell, M. N. Bester, W. C. Oosthuizen, M. Wege, and M.-A. Lea. 2016. South for the winter? Within-dive foraging effort reveals the trade-offs between divergent foraging strategies in a free-ranging predator. Functional Ecology 30:1623–1637.</w:t>
      </w:r>
    </w:p>
    <w:bookmarkEnd w:id="59"/>
    <w:bookmarkStart w:id="60" w:name="X96c4258e86bc4bebaf88d0c2138881d5bccd865"/>
    <w:p>
      <w:pPr>
        <w:pStyle w:val="Bibliography"/>
      </w:pPr>
      <w:r>
        <w:t xml:space="preserve">Balicer, R. D. 2007. Modeling Infectious Diseases Dissemination Through Online Role-Playing Games. Epidemiology 18:260–261.</w:t>
      </w:r>
    </w:p>
    <w:bookmarkEnd w:id="60"/>
    <w:bookmarkStart w:id="61" w:name="ref-Barbe.etal2020"/>
    <w:p>
      <w:pPr>
        <w:pStyle w:val="Bibliography"/>
      </w:pPr>
      <w:r>
        <w:t xml:space="preserve">Barbe, L., C. Mony, and B. W. Abbott. 2020. Artificial Intelligence Accidentally Learned Ecology through Video Games. Trends in Ecology &amp; Evolution 35:557–560.</w:t>
      </w:r>
    </w:p>
    <w:bookmarkEnd w:id="61"/>
    <w:bookmarkStart w:id="62" w:name="ref-belgradPredatorPreyInteractions2016"/>
    <w:p>
      <w:pPr>
        <w:pStyle w:val="Bibliography"/>
      </w:pPr>
      <w:r>
        <w:t xml:space="preserve">Belgrad, B. A., and B. D. Griffen. 2016. Predator–prey interactions mediated by prey personality and predator hunting mode. Proceedings of the Royal Society B: Biological Sciences 283:20160408.</w:t>
      </w:r>
    </w:p>
    <w:bookmarkEnd w:id="62"/>
    <w:bookmarkStart w:id="63" w:name="X6d39fdf9ffabb054a8830276828b64550832749"/>
    <w:p>
      <w:pPr>
        <w:pStyle w:val="Bibliography"/>
      </w:pPr>
      <w:r>
        <w:t xml:space="preserve">Bowen, W. D., D. Tully, D. J. Boness, B. M. Bulheier, and G. J. Marshall. 2002. Prey-dependent foraging tactics and prey profitability in a marine mammal. Marine Ecology Progress Series 244:235–245.</w:t>
      </w:r>
    </w:p>
    <w:bookmarkEnd w:id="63"/>
    <w:bookmarkStart w:id="64" w:name="X49f4575a21e91988218304a8e769c7dc0c7467a"/>
    <w:p>
      <w:pPr>
        <w:pStyle w:val="Bibliography"/>
      </w:pPr>
      <w:r>
        <w:t xml:space="preserve">Brodie, E. D., A. J. Moore, and F. J. Janzen. 1995. Visualizing and quantifying natural selection. Trends in Ecology &amp; Evolution 10:313–318.</w:t>
      </w:r>
    </w:p>
    <w:bookmarkEnd w:id="64"/>
    <w:bookmarkStart w:id="65" w:name="ref-butlerForagingModeChameleon2005"/>
    <w:p>
      <w:pPr>
        <w:pStyle w:val="Bibliography"/>
      </w:pPr>
      <w:r>
        <w:t xml:space="preserve">Butler, M. A. 2005. Foraging mode of the chameleon, Bradypodion pumilum: A challenge to the sit-and-wait versus active forager paradigm? Biological Journal of the Linnean Society 84:797–808.</w:t>
      </w:r>
    </w:p>
    <w:bookmarkEnd w:id="65"/>
    <w:bookmarkStart w:id="66" w:name="ref-burknerBrmsPackageBayesian2017"/>
    <w:p>
      <w:pPr>
        <w:pStyle w:val="Bibliography"/>
      </w:pPr>
      <w:r>
        <w:t xml:space="preserve">Bürkner, P.-C. 2017. Brms: An R Package for Bayesian Multilevel Models Using Stan. Journal of Statistical Software 80:1–28.</w:t>
      </w:r>
    </w:p>
    <w:bookmarkEnd w:id="66"/>
    <w:bookmarkStart w:id="67" w:name="X54345ede4c611a347854928b2cf6b97db0571c2"/>
    <w:p>
      <w:pPr>
        <w:pStyle w:val="Bibliography"/>
      </w:pPr>
      <w:r>
        <w:t xml:space="preserve">Carneiro, A. P. B., A.-S. Bonnet-Lebrun, A. Manica, I. J. Staniland, and R. A. Phillips. 2017. Methods for detecting and quantifying individual specialisation in movement and foraging strategies of marine predators. Marine Ecology Progress Series 578:151–166.</w:t>
      </w:r>
    </w:p>
    <w:bookmarkEnd w:id="67"/>
    <w:bookmarkStart w:id="68" w:name="ref-Carter.etal2013"/>
    <w:p>
      <w:pPr>
        <w:pStyle w:val="Bibliography"/>
      </w:pPr>
      <w:r>
        <w:t xml:space="preserve">Carter, A. J., W. E. Feeney, H. H. Marshall, G. Cowlishaw, and R. Heinsohn. 2013. Animal personality: What are behavioural ecologists measuring? Biological Reviews 88:465–475.</w:t>
      </w:r>
    </w:p>
    <w:bookmarkEnd w:id="68"/>
    <w:bookmarkStart w:id="69" w:name="ref-changPredatorPersonalityPrey2017"/>
    <w:p>
      <w:pPr>
        <w:pStyle w:val="Bibliography"/>
      </w:pPr>
      <w:r>
        <w:t xml:space="preserve">Chang, C.-c., H. Y. Teo, Y. Norma-Rashid, and D. Li. 2017. Predator personality and prey behavioural predictability jointly determine foraging performance. Scientific Reports 7:40734.</w:t>
      </w:r>
    </w:p>
    <w:bookmarkEnd w:id="69"/>
    <w:bookmarkStart w:id="70" w:name="ref-cooperForagingModeControversy2005"/>
    <w:p>
      <w:pPr>
        <w:pStyle w:val="Bibliography"/>
      </w:pPr>
      <w:r>
        <w:t xml:space="preserve">Cooper, W. E. 2005. The foraging mode controversy: Both continuous variation and clustering of foraging movements occur. Journal of Zoology 267:179–190.</w:t>
      </w:r>
    </w:p>
    <w:bookmarkEnd w:id="70"/>
    <w:bookmarkStart w:id="71" w:name="ref-courbinShorttermPreyField2018"/>
    <w:p>
      <w:pPr>
        <w:pStyle w:val="Bibliography"/>
      </w:pPr>
      <w:r>
        <w:t xml:space="preserve">Courbin, N., A. Besnard, C. Péron, C. Saraux, J. Fort, S. Perret, J. Tornos, et al. 2018. Short-term prey field lability constrains individual specialisation in resource selection and foraging site fidelity in a marine predator. Ecology Letters 21:1043–1054.</w:t>
      </w:r>
    </w:p>
    <w:bookmarkEnd w:id="71"/>
    <w:bookmarkStart w:id="72" w:name="ref-Dall.Griffith2014"/>
    <w:p>
      <w:pPr>
        <w:pStyle w:val="Bibliography"/>
      </w:pPr>
      <w:r>
        <w:t xml:space="preserve">Dall, S. R. X., and S. C. Griffith. 2014. An empiricist guide to animal personality variation in ecology and evolution. Front. Ecol. Evol. 2:3.</w:t>
      </w:r>
    </w:p>
    <w:bookmarkEnd w:id="72"/>
    <w:bookmarkStart w:id="73" w:name="X37438b96441d1649324486083d915cfff7e3581"/>
    <w:p>
      <w:pPr>
        <w:pStyle w:val="Bibliography"/>
      </w:pPr>
      <w:r>
        <w:t xml:space="preserve">Dingemanse, N. J., and N. A. Dochtermann. 2013. Quantifying individual variation in behaviour: Mixed-effect modelling approaches. Journal of Animal Ecology 82:39–54.</w:t>
      </w:r>
    </w:p>
    <w:bookmarkEnd w:id="73"/>
    <w:bookmarkStart w:id="74" w:name="Xcd361b28d7f9d777c9d9c3e3b1047b3ad4aeea7"/>
    <w:p>
      <w:pPr>
        <w:pStyle w:val="Bibliography"/>
      </w:pPr>
      <w:r>
        <w:t xml:space="preserve">Dingemanse, N. J., and J. Wright. 2020. Criteria for acceptable studies of animal personality and behavioural syndromes. Ethology 126:865–869.</w:t>
      </w:r>
    </w:p>
    <w:bookmarkEnd w:id="74"/>
    <w:bookmarkStart w:id="75" w:name="ref-donihueAegeanWallLizards2016"/>
    <w:p>
      <w:pPr>
        <w:pStyle w:val="Bibliography"/>
      </w:pPr>
      <w:r>
        <w:t xml:space="preserve">Donihue, C. M. 2016. Aegean wall lizards switch foraging modes, diet, and morphology in a human-built environment. Ecology and Evolution 6:7433–7442.</w:t>
      </w:r>
    </w:p>
    <w:bookmarkEnd w:id="75"/>
    <w:bookmarkStart w:id="76" w:name="ref-gaynorLandscapesFearSpatial2019"/>
    <w:p>
      <w:pPr>
        <w:pStyle w:val="Bibliography"/>
      </w:pPr>
      <w:r>
        <w:t xml:space="preserve">Gaynor, K. M., J. S. Brown, A. D. Middleton, M. E. Power, and J. S. Brashares. 2019. Landscapes of Fear: Spatial Patterns of Risk Perception and Response. Trends in Ecology &amp; Evolution 34:355–368.</w:t>
      </w:r>
    </w:p>
    <w:bookmarkEnd w:id="76"/>
    <w:bookmarkStart w:id="77" w:name="X070a3e41d1030f76557a84b47e2fda6e7bcd7db"/>
    <w:p>
      <w:pPr>
        <w:pStyle w:val="Bibliography"/>
      </w:pPr>
      <w:r>
        <w:t xml:space="preserve">Gerritsen, J., and J. Strickler. 1977. Encounter probabilities and community structure in zooplankton: A mathematical model. Journal of the Fisheries Board of Canada 34.</w:t>
      </w:r>
    </w:p>
    <w:bookmarkEnd w:id="77"/>
    <w:bookmarkStart w:id="78" w:name="ref-glaudasForagingModeRelative2019"/>
    <w:p>
      <w:pPr>
        <w:pStyle w:val="Bibliography"/>
      </w:pPr>
      <w:r>
        <w:t xml:space="preserve">Glaudas, X., K. L. Glennon, M. Martins, L. Luiselli, S. Fearn, D. F. Trembath, D. Jelić, et al. 2019. Foraging mode, relative prey size and diet breadth: A phylogenetically explicit analysis of snake feeding ecology. Journal of Animal Ecology 88:757–767.</w:t>
      </w:r>
    </w:p>
    <w:bookmarkEnd w:id="78"/>
    <w:bookmarkStart w:id="79" w:name="ref-griffenRoleIndividualBehavior2012"/>
    <w:p>
      <w:pPr>
        <w:pStyle w:val="Bibliography"/>
      </w:pPr>
      <w:r>
        <w:t xml:space="preserve">Griffen, B. D., B. J. Toscano, and J. Gatto. 2012. The role of individual behavior type in mediating indirect interactions. Ecology 93:1935–1943.</w:t>
      </w:r>
    </w:p>
    <w:bookmarkEnd w:id="79"/>
    <w:bookmarkStart w:id="80" w:name="X783358d03337dcc16cd0d4f1b8959c6ee3b67b6"/>
    <w:p>
      <w:pPr>
        <w:pStyle w:val="Bibliography"/>
      </w:pPr>
      <w:r>
        <w:t xml:space="preserve">Harrison, X. A. 2015. A comparison of observation-level random effect and Beta-Binomial models for modelling overdispersion in Binomial data in ecology &amp; evolution. PeerJ 3:e1114.</w:t>
      </w:r>
    </w:p>
    <w:bookmarkEnd w:id="80"/>
    <w:bookmarkStart w:id="81" w:name="ref-heithausFeedingStrategiesTactics2018"/>
    <w:p>
      <w:pPr>
        <w:pStyle w:val="Bibliography"/>
      </w:pPr>
      <w:r>
        <w:t xml:space="preserve">Heithaus, M. R., L. M. Dill, and J. J. Kiszka. 2018. Feeding strategies and tactics. Pages 354–363</w:t>
      </w:r>
      <w:r>
        <w:t xml:space="preserve"> </w:t>
      </w:r>
      <w:r>
        <w:rPr>
          <w:i/>
        </w:rPr>
        <w:t xml:space="preserve">in</w:t>
      </w:r>
      <w:r>
        <w:t xml:space="preserve"> </w:t>
      </w:r>
      <w:r>
        <w:t xml:space="preserve">B. Würsig, J. G. M. Thewissen, and K. M. Kovacs, eds. Encyclopedia of Marine Mammals (Third Edition). Academic Press.</w:t>
      </w:r>
    </w:p>
    <w:bookmarkEnd w:id="81"/>
    <w:bookmarkStart w:id="82" w:name="ref-Heithaus.etal2009"/>
    <w:p>
      <w:pPr>
        <w:pStyle w:val="Bibliography"/>
      </w:pPr>
      <w:r>
        <w:t xml:space="preserve">Heithaus, M. R., A. J. Wirsing, D. Burkholder, J. Thomson, and L. M. Dill. 2009. Towards a predictive framework for predator risk effects: The interaction of landscape features and prey escape tactics. Journal of Animal Ecology 78:556–562.</w:t>
      </w:r>
    </w:p>
    <w:bookmarkEnd w:id="82"/>
    <w:bookmarkStart w:id="83" w:name="ref-helfmanModeSelectionMode1990"/>
    <w:p>
      <w:pPr>
        <w:pStyle w:val="Bibliography"/>
      </w:pPr>
      <w:r>
        <w:t xml:space="preserve">Helfman, G. S. 1990. Mode selection and mode switching in foraging animals. Pages 249–298</w:t>
      </w:r>
      <w:r>
        <w:t xml:space="preserve"> </w:t>
      </w:r>
      <w:r>
        <w:rPr>
          <w:i/>
        </w:rPr>
        <w:t xml:space="preserve">in</w:t>
      </w:r>
      <w:r>
        <w:t xml:space="preserve"> </w:t>
      </w:r>
      <w:r>
        <w:t xml:space="preserve">P. J. B. Slater, J. S. Rosenblatt, and C. Beer, eds. Advances in the Study of Behavior (Vol. 19). Academic Press.</w:t>
      </w:r>
    </w:p>
    <w:bookmarkEnd w:id="83"/>
    <w:bookmarkStart w:id="84" w:name="X0eed6642a1a3553bf7b23eac28e505514aa2f0e"/>
    <w:p>
      <w:pPr>
        <w:pStyle w:val="Bibliography"/>
      </w:pPr>
      <w:r>
        <w:t xml:space="preserve">Hertel, A. G., P. T. Niemelä, N. J. Dingemanse, and T. Mueller. 2020. A guide for studying among-individual behavioral variation from movement data in the wild. Movement Ecology 8.</w:t>
      </w:r>
    </w:p>
    <w:bookmarkEnd w:id="84"/>
    <w:bookmarkStart w:id="85" w:name="ref-hopcraftPlanningSuccessSerengeti2005"/>
    <w:p>
      <w:pPr>
        <w:pStyle w:val="Bibliography"/>
      </w:pPr>
      <w:r>
        <w:t xml:space="preserve">Hopcraft, J. G. C., A. R. E. Sinclair, and C. Packer. 2005. Planning for success: Serengeti lions seek prey accessibility rather than abundance. Journal of Animal Ecology 74:559–566.</w:t>
      </w:r>
    </w:p>
    <w:bookmarkEnd w:id="85"/>
    <w:bookmarkStart w:id="86" w:name="X630f9aa43fa28b4f8766d5db16c7c009d6eaa03"/>
    <w:p>
      <w:pPr>
        <w:pStyle w:val="Bibliography"/>
      </w:pPr>
      <w:r>
        <w:t xml:space="preserve">Huey, R. B., and E. R. Pianka. 1981. Ecological consequences of foraging mode. Ecology 62:991–999.</w:t>
      </w:r>
    </w:p>
    <w:bookmarkEnd w:id="86"/>
    <w:bookmarkStart w:id="87" w:name="ref-inoueForagingStrategyMantid1983"/>
    <w:p>
      <w:pPr>
        <w:pStyle w:val="Bibliography"/>
      </w:pPr>
      <w:r>
        <w:t xml:space="preserve">Inoue, T., and T. Marsura. 1983. Foraging strategy of a mantid, Paratenodera angustipennis S.: Mechanisms of switching tactics between ambush and active search. Oecologia 56:264–271.</w:t>
      </w:r>
    </w:p>
    <w:bookmarkEnd w:id="87"/>
    <w:bookmarkStart w:id="88" w:name="ref-jamesEffectsHabitatComplexity1994"/>
    <w:p>
      <w:pPr>
        <w:pStyle w:val="Bibliography"/>
      </w:pPr>
      <w:r>
        <w:t xml:space="preserve">James, P. L., and K. L. Heck Jr. 1994. The effects of habitat complexity and light intensity on ambush predation within a simulated seagrass habitat. Journal of Experimental Marine Biology and Ecology 176:187–200.</w:t>
      </w:r>
    </w:p>
    <w:bookmarkEnd w:id="88"/>
    <w:bookmarkStart w:id="89" w:name="X18b57670621cc448cafd4fa43ce2a647e6c853c"/>
    <w:p>
      <w:pPr>
        <w:pStyle w:val="Bibliography"/>
      </w:pPr>
      <w:r>
        <w:t xml:space="preserve">Kersch‐Becker, M. F., B. B. Grisolia, M. J. O. Campos, and G. Q. Romero. 2018. Community-wide responses to predation risk: Effects of predator hunting mode on herbivores, pollinators, and parasitoids. Ecological Entomology 43:846–849.</w:t>
      </w:r>
    </w:p>
    <w:bookmarkEnd w:id="89"/>
    <w:bookmarkStart w:id="90" w:name="X65ba4c4f8f62f315f47d37a89d7fc0d9e5f7e37"/>
    <w:p>
      <w:pPr>
        <w:pStyle w:val="Bibliography"/>
      </w:pPr>
      <w:r>
        <w:t xml:space="preserve">Kobler, A., T. Klefoth, T. Mehner, and R. Arlinghaus. 2009. Coexistence of behavioural types in an aquatic top predator: A response to resource limitation? Oecologia 161:837–847.</w:t>
      </w:r>
    </w:p>
    <w:bookmarkEnd w:id="90"/>
    <w:bookmarkStart w:id="91" w:name="ref-laurelInfluenceCruisingAmbush2006"/>
    <w:p>
      <w:pPr>
        <w:pStyle w:val="Bibliography"/>
      </w:pPr>
      <w:r>
        <w:t xml:space="preserve">Laurel, B. J., and J. A. Brown. 2006. Influence of cruising and ambush predators on 3-dimensional habitat use in age 0 juvenile Atlantic cod Gadus morhua. Journal of Experimental Marine Biology and Ecology 329:34–46.</w:t>
      </w:r>
    </w:p>
    <w:bookmarkEnd w:id="91"/>
    <w:bookmarkStart w:id="92" w:name="ref-limaPuttingPredatorsBack2002"/>
    <w:p>
      <w:pPr>
        <w:pStyle w:val="Bibliography"/>
      </w:pPr>
      <w:r>
        <w:t xml:space="preserve">Lima, S. L. 2002. Putting predators back into behavioral predator–prey interactions. Trends in Ecology &amp; Evolution 17:70–75.</w:t>
      </w:r>
    </w:p>
    <w:bookmarkEnd w:id="92"/>
    <w:bookmarkStart w:id="93" w:name="ref-lofgrenUntappedPotentialVirtual2007"/>
    <w:p>
      <w:pPr>
        <w:pStyle w:val="Bibliography"/>
      </w:pPr>
      <w:r>
        <w:t xml:space="preserve">Lofgren, E. T., and N. H. Fefferman. 2007. The untapped potential of virtual game worlds to shed light on real world epidemics. The Lancet Infectious Diseases 7:625–629.</w:t>
      </w:r>
    </w:p>
    <w:bookmarkEnd w:id="93"/>
    <w:bookmarkStart w:id="94" w:name="ref-mccoyHabitatStructureEvolution1991"/>
    <w:p>
      <w:pPr>
        <w:pStyle w:val="Bibliography"/>
      </w:pPr>
      <w:r>
        <w:t xml:space="preserve">McCoy, E. D., and S. S. Bell. 1991. Habitat structure: The evolution and diversification of a complex topic. Pages 3–27</w:t>
      </w:r>
      <w:r>
        <w:t xml:space="preserve"> </w:t>
      </w:r>
      <w:r>
        <w:rPr>
          <w:i/>
        </w:rPr>
        <w:t xml:space="preserve">in</w:t>
      </w:r>
      <w:r>
        <w:t xml:space="preserve"> </w:t>
      </w:r>
      <w:r>
        <w:t xml:space="preserve">S. S. Bell, E. D. McCoy, and H. R. Mushinsky, eds. Habitat Structure: The physical arrangement of objects in space, Population and Community Biology Series. Springer Netherlands, Dordrecht.</w:t>
      </w:r>
    </w:p>
    <w:bookmarkEnd w:id="94"/>
    <w:bookmarkStart w:id="95" w:name="Xce86095c5c06e8f0b839c33982ae0988b3e105c"/>
    <w:p>
      <w:pPr>
        <w:pStyle w:val="Bibliography"/>
      </w:pPr>
      <w:r>
        <w:t xml:space="preserve">McGhee, K. E., L. M. Pintor, and A. M. Bell. 2013. Reciprocal behavioral plasticity and behavioral types during predator-prey interactions. The American Naturalist 182:704–717.</w:t>
      </w:r>
    </w:p>
    <w:bookmarkEnd w:id="95"/>
    <w:bookmarkStart w:id="96" w:name="ref-mclaughlinSearchModesBirds1989"/>
    <w:p>
      <w:pPr>
        <w:pStyle w:val="Bibliography"/>
      </w:pPr>
      <w:r>
        <w:t xml:space="preserve">McLaughlin, R. L. 1989. Search modes of birds and lizards: Evidence for alternative movement patterns. The American Naturalist 133:654–670.</w:t>
      </w:r>
    </w:p>
    <w:bookmarkEnd w:id="96"/>
    <w:bookmarkStart w:id="97" w:name="Xee171ba6d7923118023addb2d6d091d98c59b88"/>
    <w:p>
      <w:pPr>
        <w:pStyle w:val="Bibliography"/>
      </w:pPr>
      <w:r>
        <w:t xml:space="preserve">Michel, M. J., and M. M. Adams. 2009. Differential effects of structural complexity on predator foraging behavior. Behavioral Ecology 20:313–317.</w:t>
      </w:r>
    </w:p>
    <w:bookmarkEnd w:id="97"/>
    <w:bookmarkStart w:id="98" w:name="ref-Miles.etal2007"/>
    <w:p>
      <w:pPr>
        <w:pStyle w:val="Bibliography"/>
      </w:pPr>
      <w:r>
        <w:t xml:space="preserve">Miles, D. B., J. B. Losos, and D. J. Irschick. 2007. Morphology, performance, and foraging mode. Pages 49–93</w:t>
      </w:r>
      <w:r>
        <w:t xml:space="preserve"> </w:t>
      </w:r>
      <w:r>
        <w:rPr>
          <w:i/>
        </w:rPr>
        <w:t xml:space="preserve">in</w:t>
      </w:r>
      <w:r>
        <w:t xml:space="preserve"> </w:t>
      </w:r>
      <w:r>
        <w:t xml:space="preserve">D. B. Miles, L. B. McBrayer, and S. M. Reilly, eds. Lizard Ecology. Cambridge University Press, Cambridge.</w:t>
      </w:r>
    </w:p>
    <w:bookmarkEnd w:id="98"/>
    <w:bookmarkStart w:id="99" w:name="ref-millerFearMovePredator2014"/>
    <w:p>
      <w:pPr>
        <w:pStyle w:val="Bibliography"/>
      </w:pPr>
      <w:r>
        <w:t xml:space="preserve">Miller, J. R. B., J. M. Ament, and O. J. Schmitz. 2014. Fear on the move: Predator hunting mode predicts variation in prey mortality and plasticity in prey spatial response. Journal of Animal Ecology 83:214–222.</w:t>
      </w:r>
    </w:p>
    <w:bookmarkEnd w:id="99"/>
    <w:bookmarkStart w:id="100" w:name="ref-Moran.etal2017"/>
    <w:p>
      <w:pPr>
        <w:pStyle w:val="Bibliography"/>
      </w:pPr>
      <w:r>
        <w:t xml:space="preserve">Moran, N. P., B. B. M. Wong, and R. M. Thompson. 2017. Weaving animal temperament into food webs: Implications for biodiversity. Oikos 126:917–930.</w:t>
      </w:r>
    </w:p>
    <w:bookmarkEnd w:id="100"/>
    <w:bookmarkStart w:id="101" w:name="ref-Nakagawa.Cuthill2007"/>
    <w:p>
      <w:pPr>
        <w:pStyle w:val="Bibliography"/>
      </w:pPr>
      <w:r>
        <w:t xml:space="preserve">Nakagawa, S., and I. C. Cuthill. 2007. Effect size, confidence interval and statistical significance: A practical guide for biologists. Biological Reviews 82:591–605.</w:t>
      </w:r>
    </w:p>
    <w:bookmarkEnd w:id="101"/>
    <w:bookmarkStart w:id="102" w:name="X8aee6e154d88eae1286038772706e938a4eb570"/>
    <w:p>
      <w:pPr>
        <w:pStyle w:val="Bibliography"/>
      </w:pPr>
      <w:r>
        <w:t xml:space="preserve">Nakagawa, S., P. C. D. Johnson, and H. Schielzeth. 2017. The coefficient of determination R2 and intra-class correlation coefficient from generalized linear mixed-effects models revisited and expanded. Journal of The Royal Society Interface 14:20170213.</w:t>
      </w:r>
    </w:p>
    <w:bookmarkEnd w:id="102"/>
    <w:bookmarkStart w:id="103" w:name="X5d57dfca6126fba501bec5665a39c5d4f069cbd"/>
    <w:p>
      <w:pPr>
        <w:pStyle w:val="Bibliography"/>
      </w:pPr>
      <w:r>
        <w:t xml:space="preserve">Nakagawa, S., and H. Schielzeth. 2010. Repeatability for Gaussian and non-Gaussian data: A practical guide for biologists. Biological Reviews 85:935–956.</w:t>
      </w:r>
    </w:p>
    <w:bookmarkEnd w:id="103"/>
    <w:bookmarkStart w:id="104" w:name="ref-Niemela.Dingemanse2014"/>
    <w:p>
      <w:pPr>
        <w:pStyle w:val="Bibliography"/>
      </w:pPr>
      <w:r>
        <w:t xml:space="preserve">Niemelä, P. T., and N. J. Dingemanse. 2014. Artificial environments and the study of “adaptive” personalities. Trends in Ecology &amp; Evolution 29:245–247.</w:t>
      </w:r>
    </w:p>
    <w:bookmarkEnd w:id="104"/>
    <w:bookmarkStart w:id="105" w:name="ref-oultramVirtualPlaguesRealworld2013"/>
    <w:p>
      <w:pPr>
        <w:pStyle w:val="Bibliography"/>
      </w:pPr>
      <w:r>
        <w:t xml:space="preserve">Oultram, S. 2013. Virtual plagues and real-world pandemics: Reflecting on the potential for online computer role-playing games to inform real world epidemic research. Medical Humanities 39:115–118.</w:t>
      </w:r>
    </w:p>
    <w:bookmarkEnd w:id="105"/>
    <w:bookmarkStart w:id="106" w:name="ref-perryEvolutionSearchModes1999"/>
    <w:p>
      <w:pPr>
        <w:pStyle w:val="Bibliography"/>
      </w:pPr>
      <w:r>
        <w:t xml:space="preserve">Perry, G. 1999. The evolution of search modes: Ecological versus phylogenetic perspectives. The American Naturalist 153:98–109.</w:t>
      </w:r>
    </w:p>
    <w:bookmarkEnd w:id="106"/>
    <w:bookmarkStart w:id="107" w:name="ref-perryForagingModeLacertid1990"/>
    <w:p>
      <w:pPr>
        <w:pStyle w:val="Bibliography"/>
      </w:pPr>
      <w:r>
        <w:t xml:space="preserve">Perry, G., Y. L. Werner, I. Lampl, D. Rothenstein, N. Sivan, A. Lerner, and E. Shani. 1990. Foraging mode in lacertid lizards: Variation and correlates. Amphibia-Reptilia 11:373–384.</w:t>
      </w:r>
    </w:p>
    <w:bookmarkEnd w:id="107"/>
    <w:bookmarkStart w:id="108" w:name="ref-pettorelliChapterTwoIndividual2015"/>
    <w:p>
      <w:pPr>
        <w:pStyle w:val="Bibliography"/>
      </w:pPr>
      <w:r>
        <w:t xml:space="preserve">Pettorelli, N., A. Hilborn, C. Duncan, and S. M. Durant. 2015. Chapter Two - Individual variability: The missing component to our understanding of predator–prey interactions. Pages 19–44</w:t>
      </w:r>
      <w:r>
        <w:t xml:space="preserve"> </w:t>
      </w:r>
      <w:r>
        <w:rPr>
          <w:i/>
        </w:rPr>
        <w:t xml:space="preserve">in</w:t>
      </w:r>
      <w:r>
        <w:t xml:space="preserve"> </w:t>
      </w:r>
      <w:r>
        <w:t xml:space="preserve">S. Pawar, G. Woodward, and A. I. Dell, eds. Advances in Ecological Research, Trait-Based Ecology - From Structure to Function (Vol. 52). Academic Press.</w:t>
      </w:r>
    </w:p>
    <w:bookmarkEnd w:id="108"/>
    <w:bookmarkStart w:id="109" w:name="Xc33e9e25cdaa6e4940352a113ce608263652ba7"/>
    <w:p>
      <w:pPr>
        <w:pStyle w:val="Bibliography"/>
      </w:pPr>
      <w:r>
        <w:t xml:space="preserve">Phillips, R. A., S. Lewis, J. González-Solís, and F. Daunt. 2017. Causes and consequences of individual variability and specialization in foraging and migration strategies of seabirds. Marine Ecology Progress Series 578:117–150.</w:t>
      </w:r>
    </w:p>
    <w:bookmarkEnd w:id="109"/>
    <w:bookmarkStart w:id="110" w:name="ref-preisserPredatorHuntingMode2007"/>
    <w:p>
      <w:pPr>
        <w:pStyle w:val="Bibliography"/>
      </w:pPr>
      <w:r>
        <w:t xml:space="preserve">Preisser, E. L., J. L. Orrock, and O. J. Schmitz. 2007. Predator hunting mode and habitat domain alter nonconsumptive effects in predator–prey interactions. Ecology 88:2744–2751.</w:t>
      </w:r>
    </w:p>
    <w:bookmarkEnd w:id="110"/>
    <w:bookmarkStart w:id="111" w:name="ref-robinsonForagingBehaviorForest1982"/>
    <w:p>
      <w:pPr>
        <w:pStyle w:val="Bibliography"/>
      </w:pPr>
      <w:r>
        <w:t xml:space="preserve">Robinson, S. K., and R. T. Holmes. 1982. Foraging behavior of forest birds: The relationships among search tactics, diet, and habitat structure. Ecology 63:1918–1931.</w:t>
      </w:r>
    </w:p>
    <w:bookmarkEnd w:id="111"/>
    <w:bookmarkStart w:id="112" w:name="ref-romeroContrastingCascadeEffects2011"/>
    <w:p>
      <w:pPr>
        <w:pStyle w:val="Bibliography"/>
      </w:pPr>
      <w:r>
        <w:t xml:space="preserve">Romero, G. Q., and J. Koricheva. 2011. Contrasting cascade effects of carnivores on plant fitness: A meta-analysis. Journal of Animal Ecology 80:696–704.</w:t>
      </w:r>
    </w:p>
    <w:bookmarkEnd w:id="112"/>
    <w:bookmarkStart w:id="113" w:name="ref-rossVirtualWorldsLaboratories2015"/>
    <w:p>
      <w:pPr>
        <w:pStyle w:val="Bibliography"/>
      </w:pPr>
      <w:r>
        <w:t xml:space="preserve">Ross, T. L., E. Castronova, and I. Knowles. 2015. Virtual Worlds as Laboratories. Pages 1–15</w:t>
      </w:r>
      <w:r>
        <w:t xml:space="preserve"> </w:t>
      </w:r>
      <w:r>
        <w:rPr>
          <w:i/>
        </w:rPr>
        <w:t xml:space="preserve">in</w:t>
      </w:r>
      <w:r>
        <w:t xml:space="preserve">Emerging Trends in the Social and Behavioral Sciences. American Cancer Society.</w:t>
      </w:r>
    </w:p>
    <w:bookmarkEnd w:id="113"/>
    <w:bookmarkStart w:id="114" w:name="Xc2b465bcf30da8df91342161a25763f9ba21634"/>
    <w:p>
      <w:pPr>
        <w:pStyle w:val="Bibliography"/>
      </w:pPr>
      <w:r>
        <w:t xml:space="preserve">Sargeant, B. L., A. J. Wirsing, M. R. Heithaus, and J. Mann. 2007. Can environmental heterogeneity explain individual foraging variation in wild bottlenose dolphins (Tursiops sp.)? Behav Ecol Sociobiol 61:679–688.</w:t>
      </w:r>
    </w:p>
    <w:bookmarkEnd w:id="114"/>
    <w:bookmarkStart w:id="115" w:name="ref-Savino.Stein1989"/>
    <w:p>
      <w:pPr>
        <w:pStyle w:val="Bibliography"/>
      </w:pPr>
      <w:r>
        <w:t xml:space="preserve">Savino, J. F., and R. A. Stein. 1989. Behavioural interactions between fish predators and their prey: Effects of plant density. Animal Behaviour 37:311–321.</w:t>
      </w:r>
    </w:p>
    <w:bookmarkEnd w:id="115"/>
    <w:bookmarkStart w:id="116" w:name="ref-scharfEfficiencyEvaluationTwo2006"/>
    <w:p>
      <w:pPr>
        <w:pStyle w:val="Bibliography"/>
      </w:pPr>
      <w:r>
        <w:t xml:space="preserve">Scharf, I., E. Nulman, O. Ovadia, and A. Bouskila. 2006. Efficiency evaluation of two competing foraging modes under different conditions. The American Naturalist 168:350–357.</w:t>
      </w:r>
    </w:p>
    <w:bookmarkEnd w:id="116"/>
    <w:bookmarkStart w:id="117" w:name="ref-schmitzPredatorPreyFunctional2017"/>
    <w:p>
      <w:pPr>
        <w:pStyle w:val="Bibliography"/>
      </w:pPr>
      <w:r>
        <w:t xml:space="preserve">Schmitz, O. 2017. Predator and prey functional traits: Understanding the adaptive machinery driving predator–prey interactions. F1000Res 6:1767.</w:t>
      </w:r>
    </w:p>
    <w:bookmarkEnd w:id="117"/>
    <w:bookmarkStart w:id="118" w:name="ref-schmitzEffectsPredatorHunting2008"/>
    <w:p>
      <w:pPr>
        <w:pStyle w:val="Bibliography"/>
      </w:pPr>
      <w:r>
        <w:t xml:space="preserve">Schmitz, O. J. 2008. Effects of predator hunting mode on grassland ecosystem function. Science 319:952–954.</w:t>
      </w:r>
    </w:p>
    <w:bookmarkEnd w:id="118"/>
    <w:bookmarkStart w:id="119" w:name="ref-Smith.Blumstein2010"/>
    <w:p>
      <w:pPr>
        <w:pStyle w:val="Bibliography"/>
      </w:pPr>
      <w:r>
        <w:t xml:space="preserve">Smith, B. R., and D. T. Blumstein. 2010. Behavioral types as predictors of survival in Trinidadian guppies (Poecilia reticulata). Behavioral Ecology 21:919–926.</w:t>
      </w:r>
    </w:p>
    <w:bookmarkEnd w:id="119"/>
    <w:bookmarkStart w:id="120" w:name="ref-tinkerFoodLimitationLeads2008"/>
    <w:p>
      <w:pPr>
        <w:pStyle w:val="Bibliography"/>
      </w:pPr>
      <w:r>
        <w:t xml:space="preserve">Tinker, M. T., G. Bentall, and J. A. Estes. 2008. Food limitation leads to behavioral diversification and dietary specialization in sea otters. PNAS 105:560–565.</w:t>
      </w:r>
    </w:p>
    <w:bookmarkEnd w:id="120"/>
    <w:bookmarkStart w:id="121" w:name="Xa9f710354cc886f3275f2724e3e26c0203e8293"/>
    <w:p>
      <w:pPr>
        <w:pStyle w:val="Bibliography"/>
      </w:pPr>
      <w:r>
        <w:t xml:space="preserve">Toscano, B. J., N. J. Gownaris, S. M. Heerhartz, and C. J. Monaco. 2016. Personality, foraging behavior and specialization: Integrating behavioral and food web ecology at the individual level. Oecologia 182:55–69.</w:t>
      </w:r>
    </w:p>
    <w:bookmarkEnd w:id="121"/>
    <w:bookmarkStart w:id="122" w:name="X2d34a8037745a9f1e9ed0eb47d31f23e92657a6"/>
    <w:p>
      <w:pPr>
        <w:pStyle w:val="Bibliography"/>
      </w:pPr>
      <w:r>
        <w:t xml:space="preserve">Toscano, B. J., and B. D. Griffen. 2014. Trait-mediated functional responses: Predator behavioural type mediates prey consumption. Journal of Animal Ecology 83:1469–1477.</w:t>
      </w:r>
    </w:p>
    <w:bookmarkEnd w:id="122"/>
    <w:bookmarkStart w:id="123" w:name="ref-Warfe.Barmuta2004"/>
    <w:p>
      <w:pPr>
        <w:pStyle w:val="Bibliography"/>
      </w:pPr>
      <w:r>
        <w:t xml:space="preserve">Warfe, D. M., and L. A. Barmuta. 2004. Habitat structural complexity mediates the foraging success of multiple predator species. Oecologia 141:171–178.</w:t>
      </w:r>
    </w:p>
    <w:bookmarkEnd w:id="123"/>
    <w:bookmarkStart w:id="124" w:name="Xb8e06baef9fc039277be24829330ae0d3c7685a"/>
    <w:p>
      <w:pPr>
        <w:pStyle w:val="Bibliography"/>
      </w:pPr>
      <w:r>
        <w:t xml:space="preserve">Wasiolka, B., N. Blaum, F. Jeltsch, and J. Henschel. 2009. Behavioural responses of the lizard Pedioplanis l. Lineoocellata to overgrazing. Acta Oecologica 35:157–162.</w:t>
      </w:r>
    </w:p>
    <w:bookmarkEnd w:id="124"/>
    <w:bookmarkStart w:id="125" w:name="X08c79baa18815f94bac099087cab6c4152edd9e"/>
    <w:p>
      <w:pPr>
        <w:pStyle w:val="Bibliography"/>
      </w:pPr>
      <w:r>
        <w:t xml:space="preserve">Wignall, A. E., and P. W. Taylor. 2008. Alternative predatory tactics of an araneophagic assassin bug (Stenolemus bituberus). acta ethol 12:23.</w:t>
      </w:r>
    </w:p>
    <w:bookmarkEnd w:id="125"/>
    <w:bookmarkStart w:id="126" w:name="ref-Wirsing.etal2021"/>
    <w:p>
      <w:pPr>
        <w:pStyle w:val="Bibliography"/>
      </w:pPr>
      <w:r>
        <w:t xml:space="preserve">Wirsing, A. J., M. R. Heithaus, J. S. Brown, B. P. Kotler, and O. J. Schmitz. 2021. The context dependence of non-consumptive predator effects. Ecology Letters 24:113–129.</w:t>
      </w:r>
    </w:p>
    <w:bookmarkEnd w:id="126"/>
    <w:bookmarkStart w:id="127" w:name="X89cbf97abb5d246fb23142725c80f283ab643dd"/>
    <w:p>
      <w:pPr>
        <w:pStyle w:val="Bibliography"/>
      </w:pPr>
      <w:r>
        <w:t xml:space="preserve">Wolf, M., and F. J. Weissing. 2012. Animal personalities: Consequences for ecology and evolution. Trends in Ecology &amp; Evolution 27:452–461.</w:t>
      </w:r>
    </w:p>
    <w:bookmarkEnd w:id="127"/>
    <w:bookmarkStart w:id="128" w:name="ref-wooIndividualSpecializationDiet2008"/>
    <w:p>
      <w:pPr>
        <w:pStyle w:val="Bibliography"/>
      </w:pPr>
      <w:r>
        <w:t xml:space="preserve">Woo, K. J., K. H. Elliott, M. Davidson, A. J. Gaston, and G. K. Davoren. 2008. Individual specialization in diet by a generalist marine predator reflects specialization in foraging behaviour. Journal of Animal Ecology 77:1082–1091.</w:t>
      </w:r>
    </w:p>
    <w:bookmarkEnd w:id="128"/>
    <w:bookmarkEnd w:id="129"/>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6-02T18:32:32Z</dcterms:created>
  <dcterms:modified xsi:type="dcterms:W3CDTF">2021-06-02T18: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header-includes">
    <vt:lpwstr/>
  </property>
  <property fmtid="{D5CDD505-2E9C-101B-9397-08002B2CF9AE}" pid="5" name="output">
    <vt:lpwstr/>
  </property>
</Properties>
</file>